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3806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995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824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9993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22464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0421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3966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2593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1184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47497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ньямалыев Шахин Эльшан оглы</dc:creator>
  <dc:language>ru-RU</dc:language>
  <cp:keywords/>
  <dcterms:created xsi:type="dcterms:W3CDTF">2025-02-20T12:58:25Z</dcterms:created>
  <dcterms:modified xsi:type="dcterms:W3CDTF">2025-02-20T1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